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Chile</w:t>
      </w:r>
      <w:r>
        <w:t xml:space="preserve"> </w:t>
      </w:r>
      <w:r>
        <w:t xml:space="preserve">Santiago</w:t>
      </w:r>
    </w:p>
    <w:bookmarkStart w:id="20" w:name="X66286a9101ed49ae03e05c1a01f475a7ff33d0e"/>
    <w:p>
      <w:pPr>
        <w:pStyle w:val="Heading1"/>
      </w:pPr>
      <w:r>
        <w:t xml:space="preserve">Cover Letter for Social Worker Position in Chile Santiago</w:t>
      </w:r>
    </w:p>
    <w:p>
      <w:pPr>
        <w:pStyle w:val="FirstParagraph"/>
      </w:pPr>
      <w:r>
        <w:rPr>
          <w:bCs/>
          <w:b/>
        </w:rPr>
        <w:t xml:space="preserve">John Doe</w:t>
      </w:r>
      <w:r>
        <w:br/>
      </w:r>
      <w:r>
        <w:t xml:space="preserve">Calle Principal 123</w:t>
      </w:r>
      <w:r>
        <w:br/>
      </w:r>
      <w:r>
        <w:t xml:space="preserve">Las Condes, Santiago de Chile</w:t>
      </w:r>
      <w:r>
        <w:br/>
      </w:r>
      <w:r>
        <w:t xml:space="preserve">+56 9 8765 4321</w:t>
      </w:r>
      <w:r>
        <w:br/>
      </w:r>
      <w:r>
        <w:t xml:space="preserve">johndoe@example.com</w:t>
      </w:r>
    </w:p>
    <w:p>
      <w:pPr>
        <w:pStyle w:val="BodyText"/>
      </w:pPr>
      <w:r>
        <w:t xml:space="preserve">April 5, 2024</w:t>
      </w:r>
    </w:p>
    <w:p>
      <w:pPr>
        <w:pStyle w:val="BodyText"/>
      </w:pPr>
      <w:r>
        <w:rPr>
          <w:bCs/>
          <w:b/>
        </w:rPr>
        <w:t xml:space="preserve">HR Department</w:t>
      </w:r>
      <w:r>
        <w:br/>
      </w:r>
      <w:r>
        <w:t xml:space="preserve">Centro de Desarrollo Social y Bienestar</w:t>
      </w:r>
      <w:r>
        <w:br/>
      </w:r>
      <w:r>
        <w:t xml:space="preserve">Av. Libertador Bernardo O'Higgins 1234</w:t>
      </w:r>
      <w:r>
        <w:br/>
      </w:r>
      <w:r>
        <w:t xml:space="preserve">Santiago de Chile</w:t>
      </w:r>
    </w:p>
    <w:p>
      <w:pPr>
        <w:pStyle w:val="BodyText"/>
      </w:pPr>
      <w:r>
        <w:t xml:space="preserve">Dear Hiring Committee,</w:t>
      </w:r>
    </w:p>
    <w:p>
      <w:pPr>
        <w:pStyle w:val="BodyText"/>
      </w:pPr>
      <w:r>
        <w:t xml:space="preserve">I am writing to express my sincere interest in the Social Worker position at your organization, located in the vibrant and culturally rich city of Santiago, Chile. As a dedicated professional with over five years of experience in social work, I have consistently focused on empowering individuals and communities to overcome challenges and achieve their full potential. My commitment to this mission aligns perfectly with the values of your institution, which is deeply rooted in addressing the unique needs of Chilean society.</w:t>
      </w:r>
    </w:p>
    <w:p>
      <w:pPr>
        <w:pStyle w:val="BodyText"/>
      </w:pPr>
      <w:r>
        <w:t xml:space="preserve">As a Social Worker, I understand that the role extends beyond traditional counseling and case management. It requires a deep understanding of socio-economic disparities, cultural sensitivity, and the ability to navigate complex systems. In Santiago, where urbanization has created both opportunities and challenges for its residents, my expertise in community development and crisis intervention has proven invaluable. For instance, during my time at the Non-Profit Organization "Vida Comunitaria," I worked closely with families in low-income neighborhoods to provide access to education, healthcare, and legal resources. This experience not only honed my skills in resource coordination but also strengthened my ability to advocate for marginalized populations.</w:t>
      </w:r>
    </w:p>
    <w:p>
      <w:pPr>
        <w:pStyle w:val="BodyText"/>
      </w:pPr>
      <w:r>
        <w:t xml:space="preserve">What sets me apart as a Social Worker is my unwavering dedication to building trust and fostering resilience within communities. In Chile Santiago, where cultural diversity is both a strength and a challenge, I have developed strategies to bridge gaps between individuals and services. For example, I led a project that connected immigrant families with local support networks through multilingual workshops and cultural exchange programs. This initiative not only improved access to essential services but also promoted social cohesion in an increasingly diverse urban environment.</w:t>
      </w:r>
    </w:p>
    <w:p>
      <w:pPr>
        <w:pStyle w:val="BodyText"/>
      </w:pPr>
      <w:r>
        <w:t xml:space="preserve">My academic background in Social Work from the Universidad de Chile has equipped me with a strong theoretical foundation, while my fieldwork experiences have allowed me to apply this knowledge in real-world settings. I hold certifications in trauma-informed care and child protection, which are particularly critical given the growing concerns about youth welfare and domestic violence in Santiago. Furthermore, I am fluent in Spanish and English, enabling me to communicate effectively with a wide range of clients and collaborate with international partners.</w:t>
      </w:r>
    </w:p>
    <w:p>
      <w:pPr>
        <w:pStyle w:val="BodyText"/>
      </w:pPr>
      <w:r>
        <w:t xml:space="preserve">One of my most rewarding experiences as a Social Worker was working with adolescents in Santiago’s public schools to address issues such as bullying, academic underachievement, and mental health. By partnering with teachers and local organizations, we created a peer support system that significantly reduced disciplinary incidents and improved student engagement. This project underscored the importance of holistic approaches in social work—addressing not just individual needs but also systemic barriers that perpetuate inequality.</w:t>
      </w:r>
    </w:p>
    <w:p>
      <w:pPr>
        <w:pStyle w:val="BodyText"/>
      </w:pPr>
      <w:r>
        <w:t xml:space="preserve">In Chile Santiago, where economic instability and environmental challenges often intersect with personal struggles, I have learned to adapt my practice to meet evolving demands. For example, during the 2023 floods that affected several neighborhoods in the city, I collaborated with emergency response teams to provide temporary housing and psychological support for displaced families. This experience highlighted the critical role of social workers in disaster recovery and reinforced my belief that community resilience is built through empathy, collaboration, and innovation.</w:t>
      </w:r>
    </w:p>
    <w:p>
      <w:pPr>
        <w:pStyle w:val="BodyText"/>
      </w:pPr>
      <w:r>
        <w:t xml:space="preserve">I am particularly drawn to your organization’s mission to prioritize marginalized groups, including indigenous communities, LGBTQ+ individuals, and people with disabilities. In Chile Santiago, these populations often face systemic discrimination that limits their access to resources. My ability to conduct needs assessments and design culturally responsive interventions would allow me to contribute meaningfully to your programs. I am especially interested in exploring opportunities to expand mental health services for rural migrants who settle in the city, a growing demographic in need of targeted support.</w:t>
      </w:r>
    </w:p>
    <w:p>
      <w:pPr>
        <w:pStyle w:val="BodyText"/>
      </w:pPr>
      <w:r>
        <w:t xml:space="preserve">My passion for social work is driven by a deep respect for human dignity and a belief that every individual deserves the chance to thrive. In Santiago, where the pace of life can be fast and stressful, I have found that small acts of kindness and consistent presence make a significant difference. Whether it’s advocating for a client’s rights or simply listening to their story, I approach each interaction with empathy and professionalism.</w:t>
      </w:r>
    </w:p>
    <w:p>
      <w:pPr>
        <w:pStyle w:val="BodyText"/>
      </w:pPr>
      <w:r>
        <w:t xml:space="preserve">As a Social Worker in Chile Santiago, I am committed to upholding the ethical standards of the profession while staying informed about local policies and global trends. For instance, I regularly attend workshops on social justice initiatives and participate in networking events to stay connected with other professionals in the field. This proactive approach ensures that my practice remains both effective and relevant.</w:t>
      </w:r>
    </w:p>
    <w:p>
      <w:pPr>
        <w:pStyle w:val="BodyText"/>
      </w:pPr>
      <w:r>
        <w:t xml:space="preserve">I am confident that my skills, experiences, and values align with the goals of your organization. I would be honored to contribute to your team’s efforts in making a positive impact on the lives of individuals and communities in Santiago. Thank you for considering my application. I look forward to the opportunity to discuss how I can support your mission and grow alongside your team.</w:t>
      </w:r>
    </w:p>
    <w:p>
      <w:pPr>
        <w:pStyle w:val="BodyText"/>
      </w:pPr>
      <w:r>
        <w:t xml:space="preserve">Sincerely,</w:t>
      </w:r>
      <w:r>
        <w:br/>
      </w:r>
      <w:r>
        <w:rPr>
          <w:bCs/>
          <w:b/>
        </w:rPr>
        <w:t xml:space="preserve">John Doe</w:t>
      </w:r>
      <w:r>
        <w:br/>
      </w:r>
      <w:r>
        <w:t xml:space="preserve">Social Work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ocial Worker Position in Chile Santiago</dc:title>
  <dc:creator/>
  <dc:language>en</dc:language>
  <cp:keywords/>
  <dcterms:created xsi:type="dcterms:W3CDTF">2026-07-23T07:18:10Z</dcterms:created>
  <dcterms:modified xsi:type="dcterms:W3CDTF">2026-07-23T07:18:10Z</dcterms:modified>
</cp:coreProperties>
</file>

<file path=docProps/custom.xml><?xml version="1.0" encoding="utf-8"?>
<Properties xmlns="http://schemas.openxmlformats.org/officeDocument/2006/custom-properties" xmlns:vt="http://schemas.openxmlformats.org/officeDocument/2006/docPropsVTypes"/>
</file>